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708" w:type="pct"/>
        <w:tblLayout w:type="fixed"/>
        <w:tblLook w:val="0020" w:firstRow="1" w:lastRow="0" w:firstColumn="0" w:lastColumn="0" w:noHBand="0" w:noVBand="0"/>
      </w:tblPr>
      <w:tblGrid>
        <w:gridCol w:w="4361"/>
        <w:gridCol w:w="2268"/>
        <w:gridCol w:w="2126"/>
        <w:gridCol w:w="838"/>
      </w:tblGrid>
      <w:tr w:rsidR="0045320E" w:rsidRPr="00FB2657" w14:paraId="4ECF6E59" w14:textId="77777777" w:rsidTr="003649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E898" w14:textId="77777777" w:rsidR="0045320E" w:rsidRPr="00FB2657" w:rsidRDefault="0045320E" w:rsidP="0045320E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FC4CA" w14:textId="2220487B" w:rsidR="0045320E" w:rsidRPr="0045320E" w:rsidRDefault="0045320E" w:rsidP="0045320E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532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X (N=33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D74B7" w14:textId="6E3689D2" w:rsidR="0045320E" w:rsidRPr="0045320E" w:rsidRDefault="0045320E" w:rsidP="0045320E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532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N (N=16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5DEC1" w14:textId="77777777" w:rsidR="0045320E" w:rsidRPr="00364956" w:rsidRDefault="0045320E" w:rsidP="0045320E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 value</w:t>
            </w:r>
          </w:p>
        </w:tc>
      </w:tr>
      <w:tr w:rsidR="00364956" w:rsidRPr="00FB2657" w14:paraId="528B59D7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39E755" w14:textId="24816E0C" w:rsidR="00364956" w:rsidRPr="00C95EDA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C77C0" w14:textId="4E45612B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7.70 (4.00, 9.7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AF2B7" w14:textId="58E3395A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7.95 (3.82, 12.03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A5D93B" w14:textId="6EAE5B8B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482</w:t>
            </w:r>
          </w:p>
        </w:tc>
      </w:tr>
      <w:tr w:rsidR="00364956" w:rsidRPr="00FB2657" w14:paraId="042C9E88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A0386E" w14:textId="2383663D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1CFF7" w14:textId="7E7FF87B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0.40 (7.00, 13.5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2840" w14:textId="749962F8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0.40 (7.80, 14.35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4A0EF6" w14:textId="56750802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898</w:t>
            </w:r>
          </w:p>
        </w:tc>
      </w:tr>
      <w:tr w:rsidR="00364956" w:rsidRPr="00FB2657" w14:paraId="64CF7519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96DADC" w14:textId="06BAD600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2614" w14:textId="2452B719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71 (0.64, 0.87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CA65B" w14:textId="03C60E14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82 (0.57, 0.91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578D2B" w14:textId="6317AA1A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282</w:t>
            </w:r>
          </w:p>
        </w:tc>
      </w:tr>
      <w:tr w:rsidR="00364956" w:rsidRPr="00FB2657" w14:paraId="25A683EF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D8AF81" w14:textId="58F80E30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1A861" w14:textId="0B18E29D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69 (0.18, 0.9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53C6" w14:textId="0CB606D7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47 (0.25, 1.47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34BF94" w14:textId="7EAC03E8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678</w:t>
            </w:r>
          </w:p>
        </w:tc>
      </w:tr>
      <w:tr w:rsidR="00364956" w:rsidRPr="00FB2657" w14:paraId="45A8A4B0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0414A3" w14:textId="207884A2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853FB" w14:textId="42B1978D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4.00 (1.70, 6.3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AA8D0" w14:textId="2321262B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3.75 (1.65, 6.58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4E65EA" w14:textId="35747FC2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932</w:t>
            </w:r>
          </w:p>
        </w:tc>
      </w:tr>
      <w:tr w:rsidR="00364956" w:rsidRPr="00FB2657" w14:paraId="70DDD27A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377980" w14:textId="6A196E47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D1A72" w14:textId="6A912AE2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7.40 (4.10, 10.0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C81FF" w14:textId="1D6589A4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7.00 (2.47, 9.75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2BA821" w14:textId="43E15129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756</w:t>
            </w:r>
          </w:p>
        </w:tc>
      </w:tr>
      <w:tr w:rsidR="00364956" w:rsidRPr="00FB2657" w14:paraId="5D72A042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66D142" w14:textId="2C73D0B8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69443" w14:textId="56C0B9BC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58 (0.18, 0.7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2AC87" w14:textId="7E810B56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67 (0.20, 0.76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7A8CA7" w14:textId="1A994AB7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847</w:t>
            </w:r>
          </w:p>
        </w:tc>
      </w:tr>
      <w:tr w:rsidR="00364956" w:rsidRPr="00FB2657" w14:paraId="4F80A617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701A0F" w14:textId="65848302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49866" w14:textId="33AEEAE8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23 (0.07, 0.61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77113" w14:textId="587C875B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17 (0.05, 0.45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EB6B4F" w14:textId="0847CA75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872</w:t>
            </w:r>
          </w:p>
        </w:tc>
      </w:tr>
      <w:tr w:rsidR="00364956" w:rsidRPr="00FB2657" w14:paraId="2995A987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35DB95" w14:textId="19DE0C2F" w:rsidR="00364956" w:rsidRPr="00C95EDA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AP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5AB5D" w14:textId="2A1BC496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2.80 (9.60, 14.3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BC629" w14:textId="00CE17B8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2.75 (11.73, 14.27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360CCA" w14:textId="64A77B6F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806</w:t>
            </w:r>
          </w:p>
        </w:tc>
      </w:tr>
      <w:tr w:rsidR="00364956" w:rsidRPr="00FB2657" w14:paraId="5CB19411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A612B7" w14:textId="13AF4E23" w:rsidR="00364956" w:rsidRPr="00C95EDA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LL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8C742" w14:textId="4BE0C97E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7.30 (13.40, 19.7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0DB1C" w14:textId="2ADA1280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4.50 (13.23, 19.3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3D74AA" w14:textId="4877B066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509</w:t>
            </w:r>
          </w:p>
        </w:tc>
      </w:tr>
      <w:tr w:rsidR="00364956" w:rsidRPr="00FB2657" w14:paraId="01B23D90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40A2E3" w14:textId="00670A5C" w:rsidR="00364956" w:rsidRPr="00C95EDA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proofErr w:type="spellStart"/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Aspect</w:t>
            </w:r>
            <w:proofErr w:type="spellEnd"/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Valsalva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5DBD3" w14:textId="35AA1DDD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79 (0.67, 0.9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EDCC9" w14:textId="27D6D998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82 (0.75, 0.92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93AF21" w14:textId="0DB4F029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336</w:t>
            </w:r>
          </w:p>
        </w:tc>
      </w:tr>
      <w:tr w:rsidR="00364956" w:rsidRPr="00FB2657" w14:paraId="2D916822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D9CD2A" w14:textId="2D4307D4" w:rsidR="00364956" w:rsidRPr="00C95EDA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SA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it-IT"/>
              </w:rPr>
              <w:t>2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A0F2" w14:textId="24698004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.80 (1.07, 2.2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31D8" w14:textId="63888DC9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.50 (1.21, 2.23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C2C1CB" w14:textId="0633FC37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790</w:t>
            </w:r>
          </w:p>
        </w:tc>
      </w:tr>
      <w:tr w:rsidR="00364956" w:rsidRPr="00FB2657" w14:paraId="35676751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D18A04" w14:textId="2E3DCBC9" w:rsidR="00364956" w:rsidRPr="00C95EDA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ava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8C1CD" w14:textId="51C9FE43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7.00 (11.95, 22.1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FA32D" w14:textId="31D0FE97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4.70 (12.55, 18.9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444066" w14:textId="2698F4C5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665</w:t>
            </w:r>
          </w:p>
        </w:tc>
      </w:tr>
      <w:tr w:rsidR="00364956" w:rsidRPr="00FB2657" w14:paraId="6099EC7B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0CCFA8" w14:textId="38BEB57B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72483" w14:textId="04503E16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2.00 (7.20, 15.8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0B68A" w14:textId="31A368DF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2.30 (6.55, 16.15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E22B09" w14:textId="0CFDE652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979</w:t>
            </w:r>
          </w:p>
        </w:tc>
      </w:tr>
      <w:tr w:rsidR="00364956" w:rsidRPr="00FB2657" w14:paraId="5BD962C7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3C1C65" w14:textId="2B7B17AA" w:rsidR="00364956" w:rsidRPr="00C95EDA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CI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A3AF6" w14:textId="69CC36C5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31.40 (19.91, 39.54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DB56" w14:textId="63D7C48E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26.47 (15.60, 41.96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0DC207" w14:textId="74214148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294</w:t>
            </w:r>
          </w:p>
        </w:tc>
      </w:tr>
      <w:tr w:rsidR="00364956" w:rsidRPr="00FB2657" w14:paraId="6D61E392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78F10F" w14:textId="367F902C" w:rsidR="00364956" w:rsidRPr="00C95EDA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JCI </w:t>
            </w:r>
            <w:r w:rsidR="008C4BE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P</w:t>
            </w: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AB76" w14:textId="35E7F9C1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49.33 (30.00, 80.87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28DA2" w14:textId="08C19DC2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52.59 (33.09, 96.61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7DE90A" w14:textId="1F8F2391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692</w:t>
            </w:r>
          </w:p>
        </w:tc>
      </w:tr>
      <w:tr w:rsidR="00364956" w:rsidRPr="00FB2657" w14:paraId="516121DD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6C27D8" w14:textId="552473B3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16541" w14:textId="260DA4BA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.57 (1.33, 2.27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5C03" w14:textId="50F70009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.40 (1.26, 2.9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E7096C" w14:textId="775E8EFB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488</w:t>
            </w:r>
          </w:p>
        </w:tc>
      </w:tr>
      <w:tr w:rsidR="00364956" w:rsidRPr="00FB2657" w14:paraId="021FCEB4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62E956" w14:textId="72778EB0" w:rsidR="00364956" w:rsidRPr="00C95EDA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SA Ratio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E49A9" w14:textId="3526AB2C" w:rsidR="00364956" w:rsidRPr="00364956" w:rsidRDefault="00BD6E53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28 (1.58, 3.59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C7B76" w14:textId="1DEF765C" w:rsidR="00364956" w:rsidRPr="00364956" w:rsidRDefault="00BD6E53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25 (1.59, 5.6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067769" w14:textId="0C2D08C7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BD6E53">
              <w:rPr>
                <w:rFonts w:ascii="Times New Roman" w:hAnsi="Times New Roman" w:cs="Times New Roman"/>
                <w:sz w:val="20"/>
                <w:szCs w:val="20"/>
              </w:rPr>
              <w:t>685</w:t>
            </w:r>
          </w:p>
        </w:tc>
      </w:tr>
      <w:tr w:rsidR="00364956" w:rsidRPr="00FB2657" w14:paraId="2AEF5376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18A248" w14:textId="7C35463F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684D1" w14:textId="3C45A91D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4.50 (3.20, 6.5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2058B" w14:textId="56C9BDB3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3.05 (2.25, 5.58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5A6C08" w14:textId="74FF6C74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342</w:t>
            </w:r>
          </w:p>
        </w:tc>
      </w:tr>
      <w:tr w:rsidR="00364956" w:rsidRPr="00FB2657" w14:paraId="1CEB16CE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45AE15" w14:textId="5D67F11E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409A2" w14:textId="7AC3AA0A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8.70 (6.20, 11.7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79EB" w14:textId="4505D98F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7.55 (4.77, 11.47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7CC054" w14:textId="78A74F86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609</w:t>
            </w:r>
          </w:p>
        </w:tc>
      </w:tr>
      <w:tr w:rsidR="00364956" w:rsidRPr="00FB2657" w14:paraId="25D68E8B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A1158" w14:textId="69BA1799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bottom w:val="single" w:sz="4" w:space="0" w:color="auto"/>
              <w:right w:val="single" w:sz="4" w:space="0" w:color="auto"/>
            </w:tcBorders>
          </w:tcPr>
          <w:p w14:paraId="628822E0" w14:textId="0F84EA2B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55 (0.36, 0.6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</w:tcBorders>
          </w:tcPr>
          <w:p w14:paraId="1BAED746" w14:textId="2D506AE3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42 (0.32, 0.62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F9AFB6" w14:textId="75EEBF3C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482</w:t>
            </w:r>
          </w:p>
        </w:tc>
      </w:tr>
      <w:tr w:rsidR="00364956" w:rsidRPr="00FB2657" w14:paraId="4302CF34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BCAC35" w14:textId="53E57ECE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2DB1" w14:textId="0DFC4AEA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26 (0.13, 0.64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C13C" w14:textId="095A716B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19 (0.11, 0.48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362A56" w14:textId="22F0E361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502</w:t>
            </w:r>
          </w:p>
        </w:tc>
      </w:tr>
      <w:tr w:rsidR="00364956" w:rsidRPr="00FB2657" w14:paraId="500474B1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5F344" w14:textId="65883B69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24FD3" w14:textId="25FB5F22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.00 (0.00, 3.6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CF625" w14:textId="5F9BD1C9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05 (0.00, 2.9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7336A7" w14:textId="67F28FEA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794</w:t>
            </w:r>
          </w:p>
        </w:tc>
      </w:tr>
      <w:tr w:rsidR="00364956" w:rsidRPr="00FB2657" w14:paraId="46E64949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F7F58" w14:textId="037186A3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54409" w14:textId="7D6FFBCE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3.50 (0.00, 7.5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FEADB" w14:textId="6D4790E0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00 (0.00, 4.5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F55C65" w14:textId="74143EF7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517</w:t>
            </w:r>
          </w:p>
        </w:tc>
      </w:tr>
      <w:tr w:rsidR="00364956" w:rsidRPr="00FB2657" w14:paraId="17C67091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92EB81" w14:textId="160ADA76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15A26" w14:textId="3E957D4C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15 (0.00, 0.5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C5D09" w14:textId="50E16D18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00 (0.00, 0.48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13D45A" w14:textId="22DE1A5B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501</w:t>
            </w:r>
          </w:p>
        </w:tc>
      </w:tr>
      <w:tr w:rsidR="00364956" w:rsidRPr="00FB2657" w14:paraId="68EB3435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AC2FE5" w14:textId="4865EF4F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644DA" w14:textId="1E9A63F5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05 (0.00, 0.24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7C1ECF" w14:textId="33F79C82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00 (0.00, 0.1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B6CD34" w14:textId="404CCE81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495</w:t>
            </w:r>
          </w:p>
        </w:tc>
      </w:tr>
      <w:tr w:rsidR="00364956" w:rsidRPr="00FB2657" w14:paraId="082AFA0C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A67909" w14:textId="77887893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4C26" w14:textId="20E1EA1D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2.70 (9.30, 14.40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C2DA4" w14:textId="2C87B3F7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2.10 (9.42, 13.48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7095AD" w14:textId="1461D67E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515</w:t>
            </w:r>
          </w:p>
        </w:tc>
      </w:tr>
      <w:tr w:rsidR="00364956" w:rsidRPr="00FB2657" w14:paraId="374D3DA2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36ABBE" w14:textId="4B7ADC81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76C66" w14:textId="0C0689B8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7.20 (12.20, 20.6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62666" w14:textId="6D6DE595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5.70 (12.38, 17.83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8B551D" w14:textId="194E92D7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268</w:t>
            </w:r>
          </w:p>
        </w:tc>
      </w:tr>
      <w:tr w:rsidR="00364956" w:rsidRPr="00FB2657" w14:paraId="72D9CD14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278446" w14:textId="6BAC49D0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Valsalva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A365E" w14:textId="77E497DA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75 (0.65, 0.86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46BD2" w14:textId="5105090F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77 (0.70, 0.83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E23361" w14:textId="3B195514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650</w:t>
            </w:r>
          </w:p>
        </w:tc>
      </w:tr>
      <w:tr w:rsidR="00364956" w:rsidRPr="00FB2657" w14:paraId="4BD65544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C066CA" w14:textId="09D73E3D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41757" w14:textId="4EAD9AFD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.76 (0.92, 2.38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05B25" w14:textId="5FB41414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.48 (1.02, 1.79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7BEA40" w14:textId="51D0B133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306</w:t>
            </w:r>
          </w:p>
        </w:tc>
      </w:tr>
      <w:tr w:rsidR="00364956" w:rsidRPr="00FB2657" w14:paraId="35CEE930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CDB744" w14:textId="5A86466E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va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C8D43" w14:textId="593BF8AB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2.10 (8.55, 15.3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409D9" w14:textId="0B3B6875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9.70 (7.75, 13.6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B5B433" w14:textId="391CF1AE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401</w:t>
            </w:r>
          </w:p>
        </w:tc>
      </w:tr>
      <w:tr w:rsidR="00364956" w:rsidRPr="00FB2657" w14:paraId="6EF9FCC3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918FE" w14:textId="3FA3349A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08B0A" w14:textId="455A5299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6.60 (3.00, 9.4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2AC09" w14:textId="17B3070E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5.50 (3.15, 9.45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8D9E2D" w14:textId="24380D75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833</w:t>
            </w:r>
          </w:p>
        </w:tc>
      </w:tr>
      <w:tr w:rsidR="00364956" w:rsidRPr="00FB2657" w14:paraId="1E5E93AC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B7E51E" w14:textId="15D161A3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CI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D8159" w14:textId="7AF4C007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43.80 (31.97, 54.77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7F7D1" w14:textId="7FA63C56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46.39 (28.73, 62.06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807D95" w14:textId="02929F8B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722</w:t>
            </w:r>
          </w:p>
        </w:tc>
      </w:tr>
      <w:tr w:rsidR="00364956" w:rsidRPr="00FB2657" w14:paraId="11B7A137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9D1EE0" w14:textId="7648F873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CI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64B13" w14:textId="5484B44C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78.10 (31.34, 100.0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AC741" w14:textId="2D26896B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100.00 (57.70, 100.0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13191F" w14:textId="5696D378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384</w:t>
            </w:r>
          </w:p>
        </w:tc>
      </w:tr>
      <w:tr w:rsidR="00364956" w:rsidRPr="00FB2657" w14:paraId="36761CE5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D6EF3" w14:textId="687053AE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6594A" w14:textId="4FEFF427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2.32 (1.69, 3.76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C2CD9" w14:textId="311B7661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3.22 (1.52, 4.69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68C6E" w14:textId="5FF89540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576</w:t>
            </w:r>
          </w:p>
        </w:tc>
      </w:tr>
      <w:tr w:rsidR="00364956" w:rsidRPr="00FB2657" w14:paraId="2E66E23A" w14:textId="77777777" w:rsidTr="00364956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CBF6A" w14:textId="38471673" w:rsidR="00364956" w:rsidRPr="00FB2657" w:rsidRDefault="00364956" w:rsidP="0036495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atio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82292" w14:textId="55DFE359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3.91 (2.99, 12.57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0571" w14:textId="6E3070F6" w:rsidR="00364956" w:rsidRPr="00364956" w:rsidRDefault="00364956" w:rsidP="0036495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8.50 (2.68, 12.12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FD910" w14:textId="35FA5780" w:rsidR="00364956" w:rsidRPr="00364956" w:rsidRDefault="00364956" w:rsidP="0036495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64956">
              <w:rPr>
                <w:rFonts w:ascii="Times New Roman" w:hAnsi="Times New Roman" w:cs="Times New Roman"/>
                <w:sz w:val="20"/>
                <w:szCs w:val="20"/>
              </w:rPr>
              <w:t>0.605</w:t>
            </w:r>
          </w:p>
        </w:tc>
      </w:tr>
    </w:tbl>
    <w:p w14:paraId="0614FD00" w14:textId="77777777" w:rsidR="003A1E08" w:rsidRDefault="003A1E08">
      <w:pPr>
        <w:rPr>
          <w:rFonts w:ascii="Times New Roman" w:hAnsi="Times New Roman" w:cs="Times New Roman"/>
          <w:sz w:val="20"/>
          <w:szCs w:val="20"/>
        </w:rPr>
      </w:pPr>
    </w:p>
    <w:p w14:paraId="632D1A9D" w14:textId="2FA8342F" w:rsidR="0045320E" w:rsidRDefault="0045320E">
      <w:pPr>
        <w:rPr>
          <w:rFonts w:ascii="Times New Roman" w:hAnsi="Times New Roman" w:cs="Times New Roman"/>
          <w:sz w:val="20"/>
          <w:szCs w:val="20"/>
        </w:rPr>
      </w:pPr>
      <w:r w:rsidRPr="0045320E">
        <w:rPr>
          <w:rFonts w:ascii="Times New Roman" w:hAnsi="Times New Roman" w:cs="Times New Roman"/>
          <w:sz w:val="20"/>
          <w:szCs w:val="20"/>
        </w:rPr>
        <w:t xml:space="preserve">Stratification </w:t>
      </w:r>
      <w:r w:rsidR="003B073E">
        <w:rPr>
          <w:rFonts w:ascii="Times New Roman" w:hAnsi="Times New Roman" w:cs="Times New Roman"/>
          <w:sz w:val="20"/>
          <w:szCs w:val="20"/>
        </w:rPr>
        <w:t xml:space="preserve">for </w:t>
      </w:r>
      <w:r w:rsidRPr="0045320E">
        <w:rPr>
          <w:rFonts w:ascii="Times New Roman" w:hAnsi="Times New Roman" w:cs="Times New Roman"/>
          <w:sz w:val="20"/>
          <w:szCs w:val="20"/>
        </w:rPr>
        <w:t>laterality of the studied IJV</w:t>
      </w:r>
    </w:p>
    <w:p w14:paraId="481E9F8F" w14:textId="77777777" w:rsidR="001447DB" w:rsidRDefault="001447DB">
      <w:pPr>
        <w:rPr>
          <w:rFonts w:ascii="Times New Roman" w:hAnsi="Times New Roman" w:cs="Times New Roman"/>
          <w:sz w:val="20"/>
          <w:szCs w:val="20"/>
        </w:rPr>
      </w:pPr>
    </w:p>
    <w:p w14:paraId="671895C3" w14:textId="77777777" w:rsidR="001447DB" w:rsidRDefault="001447DB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"/>
        <w:tblW w:w="4708" w:type="pct"/>
        <w:tblLayout w:type="fixed"/>
        <w:tblLook w:val="0020" w:firstRow="1" w:lastRow="0" w:firstColumn="0" w:lastColumn="0" w:noHBand="0" w:noVBand="0"/>
      </w:tblPr>
      <w:tblGrid>
        <w:gridCol w:w="4361"/>
        <w:gridCol w:w="2268"/>
        <w:gridCol w:w="2126"/>
        <w:gridCol w:w="838"/>
      </w:tblGrid>
      <w:tr w:rsidR="001447DB" w:rsidRPr="00FB2657" w14:paraId="61781D5F" w14:textId="77777777" w:rsidTr="00F64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7A212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1584B" w14:textId="77777777" w:rsidR="001447DB" w:rsidRPr="0029662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662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AVF (N=15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50139" w14:textId="77777777" w:rsidR="001447DB" w:rsidRPr="0029662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662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VF (N=34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CC898" w14:textId="77777777" w:rsidR="001447DB" w:rsidRPr="0029662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662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 value</w:t>
            </w:r>
          </w:p>
        </w:tc>
      </w:tr>
      <w:tr w:rsidR="001447DB" w:rsidRPr="00FB2657" w14:paraId="05AE3D71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0BC184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BD66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6.90 (3.40, 11.5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CBAAF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8.15 (4.20, 10.15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0284D3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948</w:t>
            </w:r>
          </w:p>
        </w:tc>
      </w:tr>
      <w:tr w:rsidR="001447DB" w:rsidRPr="00FB2657" w14:paraId="584ACC7B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77C0AA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6FE7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9.80 (7.35, 13.5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D0AB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0.65 (7.80, 13.57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913FD6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680</w:t>
            </w:r>
          </w:p>
        </w:tc>
      </w:tr>
      <w:tr w:rsidR="001447DB" w:rsidRPr="00FB2657" w14:paraId="5D694F90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937F6C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C2BEC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9 (0.58, 0.86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DE6D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1 (0.62, 0.88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0D5B03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45</w:t>
            </w:r>
          </w:p>
        </w:tc>
      </w:tr>
      <w:tr w:rsidR="001447DB" w:rsidRPr="00FB2657" w14:paraId="7743B8C6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1E4079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C30C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61 (0.19, 1.29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845C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64 (0.27, 1.09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6A4E1E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854</w:t>
            </w:r>
          </w:p>
        </w:tc>
      </w:tr>
      <w:tr w:rsidR="001447DB" w:rsidRPr="00FB2657" w14:paraId="109AF556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148900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8B59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4.40 (2.50, 8.2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C488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3.70 (0.00, 5.5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379D51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190</w:t>
            </w:r>
          </w:p>
        </w:tc>
      </w:tr>
      <w:tr w:rsidR="001447DB" w:rsidRPr="00FB2657" w14:paraId="317160D8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C28D9B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F30F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7.70 (5.95, 10.8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6AD1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6.30 (0.00, 9.38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EBA6F7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14</w:t>
            </w:r>
          </w:p>
        </w:tc>
      </w:tr>
      <w:tr w:rsidR="001447DB" w:rsidRPr="00FB2657" w14:paraId="0FA20464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9D15E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E6482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66 (0.41, 0.81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2B96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55 (0.00, 0.74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CF66A7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198</w:t>
            </w:r>
          </w:p>
        </w:tc>
      </w:tr>
      <w:tr w:rsidR="001447DB" w:rsidRPr="00FB2657" w14:paraId="746D8C09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8F1D22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D930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7 (0.12, 0.72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DEF5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18 (0.00, 0.39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33FC93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47</w:t>
            </w:r>
          </w:p>
        </w:tc>
      </w:tr>
      <w:tr w:rsidR="001447DB" w:rsidRPr="00FB2657" w14:paraId="40815A27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A2200B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AP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419B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3.10 (10.70, 13.8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A710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2.80 (10.77, 14.97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DE9EDD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664</w:t>
            </w:r>
          </w:p>
        </w:tc>
      </w:tr>
      <w:tr w:rsidR="001447DB" w:rsidRPr="00FB2657" w14:paraId="32D3D598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6C6A27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LL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27CC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4.60 (12.60, 19.3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0777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7.35 (13.43, 19.93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847045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41</w:t>
            </w:r>
          </w:p>
        </w:tc>
      </w:tr>
      <w:tr w:rsidR="001447DB" w:rsidRPr="00FB2657" w14:paraId="160EF4C9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B5E97C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proofErr w:type="spellStart"/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Aspect</w:t>
            </w:r>
            <w:proofErr w:type="spellEnd"/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Valsalva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F58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82 (0.75, 0.94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A918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9 (0.67, 0.9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ED3B76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184</w:t>
            </w:r>
          </w:p>
        </w:tc>
      </w:tr>
      <w:tr w:rsidR="001447DB" w:rsidRPr="00FB2657" w14:paraId="11920239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D19178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SA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it-IT"/>
              </w:rPr>
              <w:t>2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6894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.54 (1.06, 2.08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C423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.86 (1.15, 2.22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D58D13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410</w:t>
            </w:r>
          </w:p>
        </w:tc>
      </w:tr>
      <w:tr w:rsidR="001447DB" w:rsidRPr="00FB2657" w14:paraId="222DFB35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6C02F9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ava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AE22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5.20 (13.10, 22.4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1AD0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6.50 (11.88, 20.42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D7E9B8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835</w:t>
            </w:r>
          </w:p>
        </w:tc>
      </w:tr>
      <w:tr w:rsidR="001447DB" w:rsidRPr="00FB2657" w14:paraId="731A7015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0ADF0B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8B1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2.55 (6.48, 15.7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4F3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1.65 (7.10, 16.12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F1C4DF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.000</w:t>
            </w:r>
          </w:p>
        </w:tc>
      </w:tr>
      <w:tr w:rsidR="001447DB" w:rsidRPr="00FB2657" w14:paraId="4859AAF9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4AC3FF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CI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DFCE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27.37 (17.94, 41.07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C2002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30.39 (18.98, 39.91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94AA65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91</w:t>
            </w:r>
          </w:p>
        </w:tc>
      </w:tr>
      <w:tr w:rsidR="001447DB" w:rsidRPr="00FB2657" w14:paraId="788B0254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00FAD5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JCI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P</w:t>
            </w: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3983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38.89 (28.69, 54.44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6F5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59.16 (32.90, 100.0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46006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138</w:t>
            </w:r>
          </w:p>
        </w:tc>
      </w:tr>
      <w:tr w:rsidR="001447DB" w:rsidRPr="00FB2657" w14:paraId="1AB3D864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E53B3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D79A3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.44 (1.24, 2.6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00EB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.55 (1.37, 2.69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D1A501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398</w:t>
            </w:r>
          </w:p>
        </w:tc>
      </w:tr>
      <w:tr w:rsidR="001447DB" w:rsidRPr="00FB2657" w14:paraId="17F2D221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812A65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SA Ratio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4070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0</w:t>
            </w: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 xml:space="preserve"> (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5</w:t>
            </w: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F28D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42</w:t>
            </w: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 xml:space="preserve"> (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8</w:t>
            </w: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.84</w:t>
            </w: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5ECD31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62</w:t>
            </w:r>
          </w:p>
        </w:tc>
      </w:tr>
      <w:tr w:rsidR="001447DB" w:rsidRPr="00FB2657" w14:paraId="68501A87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74031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7980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3.50 (2.20, 6.6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FCBA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3.85 (2.67, 6.47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B4F60C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78</w:t>
            </w:r>
          </w:p>
        </w:tc>
      </w:tr>
      <w:tr w:rsidR="001447DB" w:rsidRPr="00FB2657" w14:paraId="3A1B749F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169AA9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83BA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7.30 (3.55, 11.8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4817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8.80 (6.23, 11.67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F7238C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374</w:t>
            </w:r>
          </w:p>
        </w:tc>
      </w:tr>
      <w:tr w:rsidR="001447DB" w:rsidRPr="00FB2657" w14:paraId="2F153E89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55CB8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bottom w:val="single" w:sz="4" w:space="0" w:color="auto"/>
              <w:right w:val="single" w:sz="4" w:space="0" w:color="auto"/>
            </w:tcBorders>
          </w:tcPr>
          <w:p w14:paraId="586DFD1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59 (0.33, 0.79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</w:tcBorders>
          </w:tcPr>
          <w:p w14:paraId="0E934FA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53 (0.35, 0.61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63432F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474</w:t>
            </w:r>
          </w:p>
        </w:tc>
      </w:tr>
      <w:tr w:rsidR="001447DB" w:rsidRPr="00FB2657" w14:paraId="150B6A5E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0CED27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2D3C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19 (0.09, 0.78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32E4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2 (0.14, 0.62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02D0A6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672</w:t>
            </w:r>
          </w:p>
        </w:tc>
      </w:tr>
      <w:tr w:rsidR="001447DB" w:rsidRPr="00FB2657" w14:paraId="777670DC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C4780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FF1E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10 (0.00, 3.5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4D9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05 (0.00, 3.25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AD5A85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73</w:t>
            </w:r>
          </w:p>
        </w:tc>
      </w:tr>
      <w:tr w:rsidR="001447DB" w:rsidRPr="00FB2657" w14:paraId="1C00A40C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4B23E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6B3F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00 (0.00, 6.6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3C4F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00 (0.00, 7.17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A362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51</w:t>
            </w:r>
          </w:p>
        </w:tc>
      </w:tr>
      <w:tr w:rsidR="001447DB" w:rsidRPr="00FB2657" w14:paraId="25CA0C14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A211BC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F4E0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00 (0.00, 0.48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188F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00 (0.00, 0.53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E0091A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990</w:t>
            </w:r>
          </w:p>
        </w:tc>
      </w:tr>
      <w:tr w:rsidR="001447DB" w:rsidRPr="00FB2657" w14:paraId="10B0B6DC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3E28BE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DD3D3" w14:textId="77777777" w:rsidR="001447DB" w:rsidRPr="00C95EDA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00 (0.00, 0.20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A3EE1D" w14:textId="77777777" w:rsidR="001447DB" w:rsidRPr="00C95EDA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00 (0.00, 0.18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F2ABA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869</w:t>
            </w:r>
          </w:p>
        </w:tc>
      </w:tr>
      <w:tr w:rsidR="001447DB" w:rsidRPr="00FB2657" w14:paraId="53062F27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63D396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90E2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2.50 (7.90, 13.55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3D1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2.65 (9.50, 14.33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14762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494</w:t>
            </w:r>
          </w:p>
        </w:tc>
      </w:tr>
      <w:tr w:rsidR="001447DB" w:rsidRPr="00FB2657" w14:paraId="6312DC36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4BDBB6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8A83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6.90 (11.95, 17.8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0A5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6.60 (12.27, 20.6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8A9214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50</w:t>
            </w:r>
          </w:p>
        </w:tc>
      </w:tr>
      <w:tr w:rsidR="001447DB" w:rsidRPr="00FB2657" w14:paraId="2739FD9C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96E060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Valsalva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ABE2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8 (0.72, 0.82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CF07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1 (0.63, 0.85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322EC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317</w:t>
            </w:r>
          </w:p>
        </w:tc>
      </w:tr>
      <w:tr w:rsidR="001447DB" w:rsidRPr="00FB2657" w14:paraId="7B891558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C317AB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FEB2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.59 (0.96, 1.8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ACB02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.70 (0.92, 2.36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9AC51E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93</w:t>
            </w:r>
          </w:p>
        </w:tc>
      </w:tr>
      <w:tr w:rsidR="001447DB" w:rsidRPr="00FB2657" w14:paraId="44A26819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04BE23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va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F379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0.55 (7.55, 14.1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4141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1.45 (9.05, 14.33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8287D9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59</w:t>
            </w:r>
          </w:p>
        </w:tc>
      </w:tr>
      <w:tr w:rsidR="001447DB" w:rsidRPr="00FB2657" w14:paraId="3BD69C5B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805FE0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AD13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5.50 (3.53, 9.55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917B3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6.15 (3.00, 9.4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BF1D5F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823</w:t>
            </w:r>
          </w:p>
        </w:tc>
      </w:tr>
      <w:tr w:rsidR="001447DB" w:rsidRPr="00FB2657" w14:paraId="39451F11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39168B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CI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290E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47.84 (30.27, 58.8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E203F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43.55 (32.16, 58.82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C7F66A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845</w:t>
            </w:r>
          </w:p>
        </w:tc>
      </w:tr>
      <w:tr w:rsidR="001447DB" w:rsidRPr="00FB2657" w14:paraId="74572C81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C5B1DC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CI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500DD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94.93 (57.71, 100.00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F041D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00.00 (31.71, 100.00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8DA09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960</w:t>
            </w:r>
          </w:p>
        </w:tc>
      </w:tr>
      <w:tr w:rsidR="001447DB" w:rsidRPr="00FB2657" w14:paraId="5B787BBA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334AB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85BDD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2.36 (1.50, 4.7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8FBA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2.63 (1.89, 4.09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B5C16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691</w:t>
            </w:r>
          </w:p>
        </w:tc>
      </w:tr>
      <w:tr w:rsidR="001447DB" w:rsidRPr="00FB2657" w14:paraId="5D0249CB" w14:textId="77777777" w:rsidTr="00F64F96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F7034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atio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0485F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3.91 (1.89, 15.06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510F2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4.46 (3.09, 12.38)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7E2BD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599</w:t>
            </w:r>
          </w:p>
        </w:tc>
      </w:tr>
    </w:tbl>
    <w:p w14:paraId="7C9C44C8" w14:textId="77777777" w:rsidR="001447DB" w:rsidRDefault="001447DB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C664AE1" w14:textId="4E8A5E5D" w:rsidR="001447DB" w:rsidRDefault="001447D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tratification for </w:t>
      </w:r>
      <w:proofErr w:type="spellStart"/>
      <w:r>
        <w:rPr>
          <w:rFonts w:ascii="Times New Roman" w:hAnsi="Times New Roman" w:cs="Times New Roman"/>
          <w:sz w:val="20"/>
          <w:szCs w:val="20"/>
        </w:rPr>
        <w:t>Arterovenou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Fistula (AVF)</w:t>
      </w:r>
    </w:p>
    <w:p w14:paraId="668E9DE3" w14:textId="77777777" w:rsidR="001447DB" w:rsidRDefault="001447DB">
      <w:pPr>
        <w:rPr>
          <w:rFonts w:ascii="Times New Roman" w:hAnsi="Times New Roman" w:cs="Times New Roman"/>
          <w:sz w:val="20"/>
          <w:szCs w:val="20"/>
        </w:rPr>
      </w:pPr>
    </w:p>
    <w:p w14:paraId="656AF0AF" w14:textId="77777777" w:rsidR="001447DB" w:rsidRDefault="001447DB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"/>
        <w:tblW w:w="5636" w:type="pct"/>
        <w:tblInd w:w="-743" w:type="dxa"/>
        <w:tblLayout w:type="fixed"/>
        <w:tblLook w:val="0020" w:firstRow="1" w:lastRow="0" w:firstColumn="0" w:lastColumn="0" w:noHBand="0" w:noVBand="0"/>
      </w:tblPr>
      <w:tblGrid>
        <w:gridCol w:w="4113"/>
        <w:gridCol w:w="2267"/>
        <w:gridCol w:w="2125"/>
        <w:gridCol w:w="2127"/>
        <w:gridCol w:w="852"/>
      </w:tblGrid>
      <w:tr w:rsidR="001447DB" w:rsidRPr="00FB2657" w14:paraId="2E803F53" w14:textId="77777777" w:rsidTr="00F64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82081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3DA9E" w14:textId="77777777" w:rsidR="001447DB" w:rsidRPr="00F109D6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09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FpEF (N=14)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6AC80" w14:textId="77777777" w:rsidR="001447DB" w:rsidRPr="00F109D6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09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FrEF (N=7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480D1" w14:textId="77777777" w:rsidR="001447DB" w:rsidRPr="00F109D6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09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(N=28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EB55C" w14:textId="77777777" w:rsidR="001447DB" w:rsidRPr="0029662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662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 value</w:t>
            </w:r>
          </w:p>
        </w:tc>
      </w:tr>
      <w:tr w:rsidR="001447DB" w:rsidRPr="00FB2657" w14:paraId="7BB1F674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0A0FC6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BD06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8.35 (4.23, 10.82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614F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3.90 (3.45, 6.60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E5D7B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7.50 (4.45, 10.45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75224E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948</w:t>
            </w:r>
          </w:p>
        </w:tc>
      </w:tr>
      <w:tr w:rsidR="001447DB" w:rsidRPr="00FB2657" w14:paraId="5318308C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48C489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8BA7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1.60 (5.97, 14.57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693C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7.00 (5.90, 8.95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0926F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0.65 (7.80, 13.72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DE9574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680</w:t>
            </w:r>
          </w:p>
        </w:tc>
      </w:tr>
      <w:tr w:rsidR="001447DB" w:rsidRPr="00FB2657" w14:paraId="3EF83772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0B478C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4AAC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82 (0.63, 0.87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8D48F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67 (0.55, 0.83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F4F3C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74 (0.62, 0.88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F901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45</w:t>
            </w:r>
          </w:p>
        </w:tc>
      </w:tr>
      <w:tr w:rsidR="001447DB" w:rsidRPr="00FB2657" w14:paraId="2ED7292A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73EFDF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6279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79 (0.27, 1.14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97CB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20 (0.18, 0.30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21614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65 (0.28, 1.17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F5CD70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854</w:t>
            </w:r>
          </w:p>
        </w:tc>
      </w:tr>
      <w:tr w:rsidR="001447DB" w:rsidRPr="00FB2657" w14:paraId="43A2D879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53042E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41CF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5.45 (0.75, 8.78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8422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2.70 (2.15, 4.25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3637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4.05 (1.93, 5.10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32E5B3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190</w:t>
            </w:r>
          </w:p>
        </w:tc>
      </w:tr>
      <w:tr w:rsidR="001447DB" w:rsidRPr="00FB2657" w14:paraId="297F07F5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5768A1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5DE0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9.90 (1.07, 12.40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4725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6.80 (5.20, 7.50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3305E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6.75 (3.10, 9.33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339243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14</w:t>
            </w:r>
          </w:p>
        </w:tc>
      </w:tr>
      <w:tr w:rsidR="001447DB" w:rsidRPr="00FB2657" w14:paraId="2485DFDF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60FFE6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5CF6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62 (0.04, 0.77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1984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50 (0.30, 0.64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AAB30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60 (0.24, 0.76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762568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198</w:t>
            </w:r>
          </w:p>
        </w:tc>
      </w:tr>
      <w:tr w:rsidR="001447DB" w:rsidRPr="00FB2657" w14:paraId="1B32A63B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EA46BA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829CF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50 (0.03, 0.80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8B4A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12 (0.10, 0.22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3FD1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18 (0.07, 0.36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550F24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47</w:t>
            </w:r>
          </w:p>
        </w:tc>
      </w:tr>
      <w:tr w:rsidR="001447DB" w:rsidRPr="00FB2657" w14:paraId="1EDC8973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1FEA39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AP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9367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3.85 (11.77, 15.50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A6D9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3.00 (9.50, 13.25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9EA74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2.75 (9.52, 14.15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14465F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664</w:t>
            </w:r>
          </w:p>
        </w:tc>
      </w:tr>
      <w:tr w:rsidR="001447DB" w:rsidRPr="00FB2657" w14:paraId="072A1FB1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91B994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LL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90A1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5.85 (14.62, 20.00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56F2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4.40 (13.45, 18.95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C743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6.95 (12.65, 19.75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0A59F6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41</w:t>
            </w:r>
          </w:p>
        </w:tc>
      </w:tr>
      <w:tr w:rsidR="001447DB" w:rsidRPr="00FB2657" w14:paraId="6C7454E4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0E7D5F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proofErr w:type="spellStart"/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Aspect</w:t>
            </w:r>
            <w:proofErr w:type="spellEnd"/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Valsalva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CAEEF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82 (0.79, 0.95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FBF6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78 (0.66, 0.91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64DA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79 (0.71, 0.90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4FCCE6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184</w:t>
            </w:r>
          </w:p>
        </w:tc>
      </w:tr>
      <w:tr w:rsidR="001447DB" w:rsidRPr="00FB2657" w14:paraId="7CAC2BF8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E997A7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SA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it-IT"/>
              </w:rPr>
              <w:t>2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C00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.86 (1.39, 2.26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1B42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.54 (0.98, 2.09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89162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.70 (0.98, 2.19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CE414E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410</w:t>
            </w:r>
          </w:p>
        </w:tc>
      </w:tr>
      <w:tr w:rsidR="001447DB" w:rsidRPr="00FB2657" w14:paraId="32DFBE3B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1FB2BD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ava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9015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6.75 (13.52, 21.05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5F44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4.55 (12.22, 15.68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8F0C7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5.85 (11.75, 22.20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89E9E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835</w:t>
            </w:r>
          </w:p>
        </w:tc>
      </w:tr>
      <w:tr w:rsidR="001447DB" w:rsidRPr="00FB2657" w14:paraId="0B72040D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919973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8BD9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3.15 (8.40, 15.98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D805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7.50 (1.60, 10.63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1CF44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2.15 (7.30, 16.52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B943FD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1.000</w:t>
            </w:r>
          </w:p>
        </w:tc>
      </w:tr>
      <w:tr w:rsidR="001447DB" w:rsidRPr="00FB2657" w14:paraId="37E43632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12109C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CI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3F8C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24.28 (18.19, 45.42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AD3E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42.31 (32.94, 86.09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07CA4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27.46 (18.05, 35.48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1A8819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91</w:t>
            </w:r>
          </w:p>
        </w:tc>
      </w:tr>
      <w:tr w:rsidR="001447DB" w:rsidRPr="00FB2657" w14:paraId="53E112EC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FFF39B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JCI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P</w:t>
            </w: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15A2D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36.38 (26.26, 87.50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D342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44.44 (36.94, 69.01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CB22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62.81 (33.33, 88.34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CBA0B5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138</w:t>
            </w:r>
          </w:p>
        </w:tc>
      </w:tr>
      <w:tr w:rsidR="001447DB" w:rsidRPr="00FB2657" w14:paraId="635B3A57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9FD966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40CF3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.63 (1.37, 2.69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1998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.60 (1.40, 3.84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7BF4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.48 (1.26, 2.04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4F040D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398</w:t>
            </w:r>
          </w:p>
        </w:tc>
      </w:tr>
      <w:tr w:rsidR="001447DB" w:rsidRPr="00FB2657" w14:paraId="55905340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DA10B8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SA Ratio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03902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 xml:space="preserve"> (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 xml:space="preserve">7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FD9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6 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820B6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4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 xml:space="preserve"> (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7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FBA907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60</w:t>
            </w:r>
          </w:p>
        </w:tc>
      </w:tr>
      <w:tr w:rsidR="001447DB" w:rsidRPr="00FB2657" w14:paraId="6FDD3EEC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D692B2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6855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5.00 (2.35, 7.75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629C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3.50 (1.15, 3.75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E9D87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3.80 (2.80, 6.43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DE07C7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78</w:t>
            </w:r>
          </w:p>
        </w:tc>
      </w:tr>
      <w:tr w:rsidR="001447DB" w:rsidRPr="00FB2657" w14:paraId="1F92C95F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C3D794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1F55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8.75 (3.95, 13.60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E341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5.30 (1.95, 9.00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519D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8.75 (6.52, 11.62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E4C627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374</w:t>
            </w:r>
          </w:p>
        </w:tc>
      </w:tr>
      <w:tr w:rsidR="001447DB" w:rsidRPr="00FB2657" w14:paraId="4954E09B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43F716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bottom w:val="single" w:sz="4" w:space="0" w:color="auto"/>
              <w:right w:val="single" w:sz="4" w:space="0" w:color="auto"/>
            </w:tcBorders>
          </w:tcPr>
          <w:p w14:paraId="136ADBF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60 (0.44, 0.63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</w:tcBorders>
          </w:tcPr>
          <w:p w14:paraId="0585457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34 (0.16, 0.52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C67238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50 (0.36, 0.61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18AA95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474</w:t>
            </w:r>
          </w:p>
        </w:tc>
      </w:tr>
      <w:tr w:rsidR="001447DB" w:rsidRPr="00FB2657" w14:paraId="145217CE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398947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44302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43 (0.06, 0.77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B71E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13 (0.06, 0.22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C8986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22 (0.14, 0.65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E4A9C7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672</w:t>
            </w:r>
          </w:p>
        </w:tc>
      </w:tr>
      <w:tr w:rsidR="001447DB" w:rsidRPr="00FB2657" w14:paraId="1EA32264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7EB84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2EAD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2.45 (0.00, 6.08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8035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00 (0.00, 0.55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3D94B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00 (0.00, 3.15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940C27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73</w:t>
            </w:r>
          </w:p>
        </w:tc>
      </w:tr>
      <w:tr w:rsidR="001447DB" w:rsidRPr="00FB2657" w14:paraId="3BCCCA6B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B113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088B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7.10 (0.00, 11.23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48DD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00 (0.00, 1.80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D40A5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00 (0.00, 4.72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E5C53E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51</w:t>
            </w:r>
          </w:p>
        </w:tc>
      </w:tr>
      <w:tr w:rsidR="001447DB" w:rsidRPr="00FB2657" w14:paraId="454439BB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7E3E1E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1D72C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42 (0.00, 0.56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8776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00 (0.00, 0.08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93150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00 (0.00, 0.52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8598CF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990</w:t>
            </w:r>
          </w:p>
        </w:tc>
      </w:tr>
      <w:tr w:rsidR="001447DB" w:rsidRPr="00FB2657" w14:paraId="4CEAEFBC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67906D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C891A" w14:textId="77777777" w:rsidR="001447DB" w:rsidRPr="00C95EDA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17 (0.00, 0.56)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C48CAD" w14:textId="77777777" w:rsidR="001447DB" w:rsidRPr="00C95EDA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00 (0.00, 0.02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55A7B4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00 (0.00, 0.15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0FA2F2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869</w:t>
            </w:r>
          </w:p>
        </w:tc>
      </w:tr>
      <w:tr w:rsidR="001447DB" w:rsidRPr="00FB2657" w14:paraId="304359F9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FBE69F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B4E1C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1.85 (7.92, 13.52)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054D3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2.80 (8.05, 15.00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2F586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2.65 (9.50, 14.17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D1EB7A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494</w:t>
            </w:r>
          </w:p>
        </w:tc>
      </w:tr>
      <w:tr w:rsidR="001447DB" w:rsidRPr="00FB2657" w14:paraId="7C8ACE5B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F7735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CE63F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6.80 (11.75, 19.62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9EF5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5.80 (11.80, 19.85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04243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6.85 (13.47, 19.85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AAD3C3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50</w:t>
            </w:r>
          </w:p>
        </w:tc>
      </w:tr>
      <w:tr w:rsidR="001447DB" w:rsidRPr="00FB2657" w14:paraId="6E8FB3E2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1B7630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Valsalva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1F67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71 (0.68, 0.81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03C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81 (0.72, 0.86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2CD3E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0.76 (0.67, 0.82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88CF90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317</w:t>
            </w:r>
          </w:p>
        </w:tc>
      </w:tr>
      <w:tr w:rsidR="001447DB" w:rsidRPr="00FB2657" w14:paraId="79574D05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F4C696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281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.44 (0.90, 2.23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75D2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.59 (0.70, 2.43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29CE0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.62 (1.13, 2.24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F9484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293</w:t>
            </w:r>
          </w:p>
        </w:tc>
      </w:tr>
      <w:tr w:rsidR="001447DB" w:rsidRPr="00FB2657" w14:paraId="241BAE20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32A89D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va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B42D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1.25 (7.77, 15.53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EECB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9.10 (6.60, 12.20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D244B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2.30 (8.92, 15.25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620F8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759</w:t>
            </w:r>
          </w:p>
        </w:tc>
      </w:tr>
      <w:tr w:rsidR="001447DB" w:rsidRPr="00FB2657" w14:paraId="29E94F98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F3C7E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8F7A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8.10 (3.22, 10.05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C2D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.50 (0.00, 3.00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CB801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6.70 (3.58, 9.70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BC88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823</w:t>
            </w:r>
          </w:p>
        </w:tc>
      </w:tr>
      <w:tr w:rsidR="001447DB" w:rsidRPr="00FB2657" w14:paraId="7A76D8C2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9F3E8D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CI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F9A3D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32.29 (24.32, 44.59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CE91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88.64 (67.14, 100.00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8D91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44.58 (31.72, 49.97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8EEF16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845</w:t>
            </w:r>
          </w:p>
        </w:tc>
      </w:tr>
      <w:tr w:rsidR="001447DB" w:rsidRPr="00FB2657" w14:paraId="14D7D1AE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668C67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CI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5240F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31.71 (26.32, 100.00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528B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00.00 (72.37, 100.00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7E972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100.00 (58.22, 100.00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A382A5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960</w:t>
            </w:r>
          </w:p>
        </w:tc>
      </w:tr>
      <w:tr w:rsidR="001447DB" w:rsidRPr="00FB2657" w14:paraId="553A88AE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3BC9B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493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2.22 (1.51, 4.27)</w:t>
            </w:r>
          </w:p>
        </w:tc>
        <w:tc>
          <w:tcPr>
            <w:tcW w:w="21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0CB0C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3.22 (2.26, 16.37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A862B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2.51 (1.64, 3.79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9EE5E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691</w:t>
            </w:r>
          </w:p>
        </w:tc>
      </w:tr>
      <w:tr w:rsidR="001447DB" w:rsidRPr="00FB2657" w14:paraId="35299B48" w14:textId="77777777" w:rsidTr="00F64F96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A50DB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atio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CACA3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4.46 (2.32, 11.62)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7C33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6.45 (3.13, 90.25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8180" w14:textId="77777777" w:rsidR="001447DB" w:rsidRPr="00653B9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4F96">
              <w:rPr>
                <w:rFonts w:ascii="Times New Roman" w:hAnsi="Times New Roman" w:cs="Times New Roman"/>
                <w:sz w:val="20"/>
                <w:szCs w:val="20"/>
              </w:rPr>
              <w:t>3.98 (2.85, 9.47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CDCA6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53B95">
              <w:rPr>
                <w:rFonts w:ascii="Times New Roman" w:hAnsi="Times New Roman" w:cs="Times New Roman"/>
                <w:sz w:val="20"/>
                <w:szCs w:val="20"/>
              </w:rPr>
              <w:t>0.599</w:t>
            </w:r>
          </w:p>
        </w:tc>
      </w:tr>
    </w:tbl>
    <w:p w14:paraId="1836DDDE" w14:textId="77777777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</w:p>
    <w:p w14:paraId="0BEA56C8" w14:textId="58B114FF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Stratification for HF</w:t>
      </w:r>
    </w:p>
    <w:p w14:paraId="5BF83C91" w14:textId="77777777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</w:p>
    <w:p w14:paraId="5B7EA436" w14:textId="77777777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"/>
        <w:tblW w:w="4708" w:type="pct"/>
        <w:tblLayout w:type="fixed"/>
        <w:tblLook w:val="0020" w:firstRow="1" w:lastRow="0" w:firstColumn="0" w:lastColumn="0" w:noHBand="0" w:noVBand="0"/>
      </w:tblPr>
      <w:tblGrid>
        <w:gridCol w:w="4503"/>
        <w:gridCol w:w="2126"/>
        <w:gridCol w:w="1984"/>
        <w:gridCol w:w="980"/>
      </w:tblGrid>
      <w:tr w:rsidR="001447DB" w:rsidRPr="00FB2657" w14:paraId="5416CB58" w14:textId="77777777" w:rsidTr="00F64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E2E7E" w14:textId="77777777" w:rsidR="001447DB" w:rsidRPr="00F929EB" w:rsidRDefault="001447DB" w:rsidP="00F64F96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A973B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AF (N=38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864DB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F (N=11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22F21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 value</w:t>
            </w:r>
          </w:p>
        </w:tc>
      </w:tr>
      <w:tr w:rsidR="001447DB" w:rsidRPr="00FB2657" w14:paraId="4267FB99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83DE51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479C2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7.30 (3.92, 10.1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FC106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9.00 (4.45, 12.5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CCC9D6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362</w:t>
            </w:r>
          </w:p>
        </w:tc>
      </w:tr>
      <w:tr w:rsidR="001447DB" w:rsidRPr="00FB2657" w14:paraId="19446612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2BE2CB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840C9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0.05 (7.05, 13.1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A6452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2.50 (8.60, 13.8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7756A9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415</w:t>
            </w:r>
          </w:p>
        </w:tc>
      </w:tr>
      <w:tr w:rsidR="001447DB" w:rsidRPr="00FB2657" w14:paraId="7CD3F32D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0C6E64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3F8D4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71 (0.64, 0.87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D924A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85 (0.47, 0.89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020058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57</w:t>
            </w:r>
          </w:p>
        </w:tc>
      </w:tr>
      <w:tr w:rsidR="001447DB" w:rsidRPr="00FB2657" w14:paraId="75EC1FE5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2502ED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E286C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65 (0.18, 0.94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18768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9 (0.32, 1.41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048843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402</w:t>
            </w:r>
          </w:p>
        </w:tc>
      </w:tr>
      <w:tr w:rsidR="001447DB" w:rsidRPr="00FB2657" w14:paraId="53D287FA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907ED0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DDDB0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3.40 (1.38, 5.47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E609D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5.50 (2.95, 9.4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9D18F1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112</w:t>
            </w:r>
          </w:p>
        </w:tc>
      </w:tr>
      <w:tr w:rsidR="001447DB" w:rsidRPr="00FB2657" w14:paraId="08160B8A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B76506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B83E6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6.25 (2.70, 9.2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FFDE7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9.30 (7.05, 11.8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EC3766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</w:tr>
      <w:tr w:rsidR="001447DB" w:rsidRPr="00FB2657" w14:paraId="4491C615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C56B8C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BBF76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9 (0.17, 0.74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CF764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66 (0.30, 0.76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9BBC40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772</w:t>
            </w:r>
          </w:p>
        </w:tc>
      </w:tr>
      <w:tr w:rsidR="001447DB" w:rsidRPr="00FB2657" w14:paraId="3259FB63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68DD96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81AE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17 (0.07, 0.39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0E745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35 (0.18, 0.86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753409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129</w:t>
            </w:r>
          </w:p>
        </w:tc>
      </w:tr>
      <w:tr w:rsidR="001447DB" w:rsidRPr="00FB2657" w14:paraId="50F7368B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0DCEB2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AP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5250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2.75 (9.60, 14.97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5A41F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3.60 (12.20, 14.2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362A07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436</w:t>
            </w:r>
          </w:p>
        </w:tc>
      </w:tr>
      <w:tr w:rsidR="001447DB" w:rsidRPr="00FB2657" w14:paraId="1BEFB50D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F450D5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LL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DC927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5.85 (12.87, 19.93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ACBD6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8.20 (15.15, 19.3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5AB571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25</w:t>
            </w:r>
          </w:p>
        </w:tc>
      </w:tr>
      <w:tr w:rsidR="001447DB" w:rsidRPr="00FB2657" w14:paraId="2D116E90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017715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proofErr w:type="spellStart"/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Aspect</w:t>
            </w:r>
            <w:proofErr w:type="spellEnd"/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Valsalva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245C9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81 (0.69, 0.93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BEBBD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79 (0.74, 0.84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0F8295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867</w:t>
            </w:r>
          </w:p>
        </w:tc>
      </w:tr>
      <w:tr w:rsidR="001447DB" w:rsidRPr="00FB2657" w14:paraId="648A555D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CB5B63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SA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it-IT"/>
              </w:rPr>
              <w:t>2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ACF8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.67 (1.01, 2.22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1954A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2.05 (1.54, 2.21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A900A3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326</w:t>
            </w:r>
          </w:p>
        </w:tc>
      </w:tr>
      <w:tr w:rsidR="001447DB" w:rsidRPr="00FB2657" w14:paraId="68A27EB4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F9BD35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ava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C6DB9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7.00 (12.10, 22.1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A3962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4.70 (11.50, 15.9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284317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20</w:t>
            </w:r>
          </w:p>
        </w:tc>
      </w:tr>
      <w:tr w:rsidR="001447DB" w:rsidRPr="00FB2657" w14:paraId="0F387ADC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E3A5D1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D2862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2.30 (7.40, 16.2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2E8D5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0.80 (6.70, 13.3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0AF3D2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60</w:t>
            </w:r>
          </w:p>
        </w:tc>
      </w:tr>
      <w:tr w:rsidR="001447DB" w:rsidRPr="00FB2657" w14:paraId="39425E5B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CE0CE9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CI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208F4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29.38 (18.85, 40.28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E6F53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28.26 (18.47, 40.18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F1B891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951</w:t>
            </w:r>
          </w:p>
        </w:tc>
      </w:tr>
      <w:tr w:rsidR="001447DB" w:rsidRPr="00FB2657" w14:paraId="79C6D5C2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2A8E11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JCI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P</w:t>
            </w: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9072D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38.14 (20.68, 76.71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543DC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29.66 (13.41, 56.87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F901CC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273</w:t>
            </w:r>
          </w:p>
        </w:tc>
      </w:tr>
      <w:tr w:rsidR="001447DB" w:rsidRPr="00FB2657" w14:paraId="3DBB732D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036DD5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760C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.56 (1.38, 2.49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272E4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.30 (1.19, 3.2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0E6813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236</w:t>
            </w:r>
          </w:p>
        </w:tc>
      </w:tr>
      <w:tr w:rsidR="001447DB" w:rsidRPr="00FB2657" w14:paraId="4CDE9939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3E49C1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SA Ratio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6B18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2.31 (1.60, 4.5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96CD5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.86 (1.41, 5.32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10FD9F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82</w:t>
            </w:r>
          </w:p>
        </w:tc>
      </w:tr>
      <w:tr w:rsidR="001447DB" w:rsidRPr="00FB2657" w14:paraId="5AB07F2B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A8FF1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EF7F5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3.70 (2.50, 6.47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B73B5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3.60 (2.30, 6.7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E2AA69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838</w:t>
            </w:r>
          </w:p>
        </w:tc>
      </w:tr>
      <w:tr w:rsidR="001447DB" w:rsidRPr="00FB2657" w14:paraId="056D2986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0B8C95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D028E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7.70 (5.52, 11.67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7AD91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9.90 (6.60, 12.4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CA856B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606</w:t>
            </w:r>
          </w:p>
        </w:tc>
      </w:tr>
      <w:tr w:rsidR="001447DB" w:rsidRPr="00FB2657" w14:paraId="7ACEF138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DEB061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bottom w:val="single" w:sz="4" w:space="0" w:color="auto"/>
              <w:right w:val="single" w:sz="4" w:space="0" w:color="auto"/>
            </w:tcBorders>
          </w:tcPr>
          <w:p w14:paraId="452143A4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5 (0.37, 0.63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</w:tcBorders>
          </w:tcPr>
          <w:p w14:paraId="282CD295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43 (0.33, 0.6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975619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73</w:t>
            </w:r>
          </w:p>
        </w:tc>
      </w:tr>
      <w:tr w:rsidR="001447DB" w:rsidRPr="00FB2657" w14:paraId="2ADEB3BF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08E003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6B7DF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21 (0.13, 0.62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8A554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26 (0.16, 0.63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FB4DA7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675</w:t>
            </w:r>
          </w:p>
        </w:tc>
      </w:tr>
      <w:tr w:rsidR="001447DB" w:rsidRPr="00FB2657" w14:paraId="046F1184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26314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FD50D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00 (0.00, 3.0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D24F2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.00 (0.00, 4.5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5F2DDB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451</w:t>
            </w:r>
          </w:p>
        </w:tc>
      </w:tr>
      <w:tr w:rsidR="001447DB" w:rsidRPr="00FB2657" w14:paraId="609C8BEE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F981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B1D3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00 (0.00, 5.78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4D513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5.40 (0.00, 9.4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6F299F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299</w:t>
            </w:r>
          </w:p>
        </w:tc>
      </w:tr>
      <w:tr w:rsidR="001447DB" w:rsidRPr="00FB2657" w14:paraId="5D17830D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B11B20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8985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00 (0.00, 0.53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A868F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15 (0.00, 0.51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791496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741</w:t>
            </w:r>
          </w:p>
        </w:tc>
      </w:tr>
      <w:tr w:rsidR="001447DB" w:rsidRPr="00FB2657" w14:paraId="2D662E58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0B6B47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F6FAA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00 (0.00, 0.15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BA3AC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05 (0.00, 0.4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92F24B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336</w:t>
            </w:r>
          </w:p>
        </w:tc>
      </w:tr>
      <w:tr w:rsidR="001447DB" w:rsidRPr="00FB2657" w14:paraId="7871D13A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0CACA0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75AFB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2.75 (9.50, 14.10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A1565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1.70 (9.10, 13.9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937EBD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701</w:t>
            </w:r>
          </w:p>
        </w:tc>
      </w:tr>
      <w:tr w:rsidR="001447DB" w:rsidRPr="00FB2657" w14:paraId="552C0B73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74A39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4CC12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6.60 (12.57, 20.5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59DD0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7.50 (11.10, 17.9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841525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02</w:t>
            </w:r>
          </w:p>
        </w:tc>
      </w:tr>
      <w:tr w:rsidR="001447DB" w:rsidRPr="00FB2657" w14:paraId="1C3AAE35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C020E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Valsalva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B2DDD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75 (0.66, 0.8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B38FF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77 (0.69, 0.81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2673F0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.000</w:t>
            </w:r>
          </w:p>
        </w:tc>
      </w:tr>
      <w:tr w:rsidR="001447DB" w:rsidRPr="00FB2657" w14:paraId="593F33CA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39EFF0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68501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.61 (0.97, 2.31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967C2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.60 (0.82, 2.01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AE42A3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649</w:t>
            </w:r>
          </w:p>
        </w:tc>
      </w:tr>
      <w:tr w:rsidR="001447DB" w:rsidRPr="00FB2657" w14:paraId="278134AD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B2BEA5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va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8C038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1.80 (7.10, 14.4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2FCFB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0.60 (9.20, 12.1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B024D0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842</w:t>
            </w:r>
          </w:p>
        </w:tc>
      </w:tr>
      <w:tr w:rsidR="001447DB" w:rsidRPr="00FB2657" w14:paraId="1AF13F62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CEA704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A19F2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5.70 (3.00, 9.7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23C6B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5.80 (3.50, 7.0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04B71A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951</w:t>
            </w:r>
          </w:p>
        </w:tc>
      </w:tr>
      <w:tr w:rsidR="001447DB" w:rsidRPr="00FB2657" w14:paraId="57444C39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194B66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CI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E55C1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43.30 (30.88, 60.24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CB4D1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46.39 (34.58, 57.14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117863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70</w:t>
            </w:r>
          </w:p>
        </w:tc>
      </w:tr>
      <w:tr w:rsidR="001447DB" w:rsidRPr="00FB2657" w14:paraId="17E32259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2D13E0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CI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06B2A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100.00 (41.12, 100.0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C0E95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61.84 (27.50, 100.0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872A7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24</w:t>
            </w:r>
          </w:p>
        </w:tc>
      </w:tr>
      <w:tr w:rsidR="001447DB" w:rsidRPr="00FB2657" w14:paraId="6405BB65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7437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C518D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2.51 (1.87, 3.7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5387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2.67 (1.49, 5.87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E62EB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774</w:t>
            </w:r>
          </w:p>
        </w:tc>
      </w:tr>
      <w:tr w:rsidR="001447DB" w:rsidRPr="00FB2657" w14:paraId="51F46928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2EC6E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atio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51086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4.46 (2.99, 11.6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7D959" w14:textId="77777777" w:rsidR="001447DB" w:rsidRPr="00F929EB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3.41 (1.72, 16.7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D7B1" w14:textId="77777777" w:rsidR="001447DB" w:rsidRPr="00F929EB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929EB">
              <w:rPr>
                <w:rFonts w:ascii="Times New Roman" w:hAnsi="Times New Roman" w:cs="Times New Roman"/>
                <w:sz w:val="20"/>
                <w:szCs w:val="20"/>
              </w:rPr>
              <w:t>0.598</w:t>
            </w:r>
          </w:p>
        </w:tc>
      </w:tr>
    </w:tbl>
    <w:p w14:paraId="287304CA" w14:textId="77777777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</w:p>
    <w:p w14:paraId="5F8B8A61" w14:textId="77777777" w:rsidR="001447DB" w:rsidRPr="00FB2657" w:rsidRDefault="001447DB" w:rsidP="001447D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ratification for Atrial Fibrillation (AF)</w:t>
      </w:r>
    </w:p>
    <w:p w14:paraId="70A14843" w14:textId="77777777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</w:p>
    <w:p w14:paraId="062E6A89" w14:textId="77777777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"/>
        <w:tblW w:w="4708" w:type="pct"/>
        <w:tblLayout w:type="fixed"/>
        <w:tblLook w:val="0020" w:firstRow="1" w:lastRow="0" w:firstColumn="0" w:lastColumn="0" w:noHBand="0" w:noVBand="0"/>
      </w:tblPr>
      <w:tblGrid>
        <w:gridCol w:w="4503"/>
        <w:gridCol w:w="2126"/>
        <w:gridCol w:w="1984"/>
        <w:gridCol w:w="980"/>
      </w:tblGrid>
      <w:tr w:rsidR="001447DB" w:rsidRPr="00FB2657" w14:paraId="2CC50C00" w14:textId="77777777" w:rsidTr="00F64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0813A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A740D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 (N=15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D25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 (N=34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2A1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 value</w:t>
            </w:r>
          </w:p>
        </w:tc>
      </w:tr>
      <w:tr w:rsidR="001447DB" w:rsidRPr="00FB2657" w14:paraId="566D215B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6A2CB3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19A8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9.70 (4.95, 10.7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3170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5.95 (3.92, 10.1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270810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323</w:t>
            </w:r>
          </w:p>
        </w:tc>
      </w:tr>
      <w:tr w:rsidR="001447DB" w:rsidRPr="00FB2657" w14:paraId="227C5A79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A58E34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D3B2D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1.00 (9.05, 13.3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428D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9.65 (6.65, 13.9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FF340A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356</w:t>
            </w:r>
          </w:p>
        </w:tc>
      </w:tr>
      <w:tr w:rsidR="001447DB" w:rsidRPr="00FB2657" w14:paraId="7B5ADED0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A78A95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C399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9 (0.56, 0.88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9356F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1 (0.64, 0.87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43C14A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53</w:t>
            </w:r>
          </w:p>
        </w:tc>
      </w:tr>
      <w:tr w:rsidR="001447DB" w:rsidRPr="00FB2657" w14:paraId="3169E9D8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22D4D6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BF893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86 (0.32, 1.14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BE94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58 (0.18, 0.89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814CBE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241</w:t>
            </w:r>
          </w:p>
        </w:tc>
      </w:tr>
      <w:tr w:rsidR="001447DB" w:rsidRPr="00FB2657" w14:paraId="6C4AF7F2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3CCE9F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F8AB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5.40 (2.45, 8.8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9905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3.60 (1.25, 5.3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F2DE67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214</w:t>
            </w:r>
          </w:p>
        </w:tc>
      </w:tr>
      <w:tr w:rsidR="001447DB" w:rsidRPr="00FB2657" w14:paraId="5C409E66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16F9A6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41D2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8.20 (5.70, 11.4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F8F2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6.25 (2.70, 9.3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739C51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234</w:t>
            </w:r>
          </w:p>
        </w:tc>
      </w:tr>
      <w:tr w:rsidR="001447DB" w:rsidRPr="00FB2657" w14:paraId="0FD2B3AD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099A21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AAD1F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66 (0.31, 0.79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03C8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59 (0.17, 0.71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9EDEB5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472</w:t>
            </w:r>
          </w:p>
        </w:tc>
      </w:tr>
      <w:tr w:rsidR="001447DB" w:rsidRPr="00FB2657" w14:paraId="0CEB5FA7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43B93C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5EDE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31 (0.12, 0.8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50FE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18 (0.07, 0.37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E038AF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190</w:t>
            </w:r>
          </w:p>
        </w:tc>
      </w:tr>
      <w:tr w:rsidR="001447DB" w:rsidRPr="00FB2657" w14:paraId="3B8535FA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C1477C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AP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0344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3.40 (12.10, 14.2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1F4D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2.75 (9.38, 14.68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5A914D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334</w:t>
            </w:r>
          </w:p>
        </w:tc>
      </w:tr>
      <w:tr w:rsidR="001447DB" w:rsidRPr="00FB2657" w14:paraId="3520236C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748D18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LL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579F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5.90 (14.50, 18.6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4743C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6.35 (11.88, 19.98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5C0B09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86</w:t>
            </w:r>
          </w:p>
        </w:tc>
      </w:tr>
      <w:tr w:rsidR="001447DB" w:rsidRPr="00FB2657" w14:paraId="6DB3AF43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FBC731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proofErr w:type="spellStart"/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Aspect</w:t>
            </w:r>
            <w:proofErr w:type="spellEnd"/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Valsalva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7E4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82 (0.74, 0.92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AAE6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9 (0.70, 0.9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21973C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396</w:t>
            </w:r>
          </w:p>
        </w:tc>
      </w:tr>
      <w:tr w:rsidR="001447DB" w:rsidRPr="00FB2657" w14:paraId="7B049751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578EB5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SA Valsalva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it-IT"/>
              </w:rPr>
              <w:t>2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A88D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.80 (1.33, 2.13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0D78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.70 (0.98, 2.42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C9490F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641</w:t>
            </w:r>
          </w:p>
        </w:tc>
      </w:tr>
      <w:tr w:rsidR="001447DB" w:rsidRPr="00FB2657" w14:paraId="2999434F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2DFA94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ava Resting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(mm)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2FF3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3.60 (12.10, 15.7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5E023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7.60 (11.80, 22.3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E45B8E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089</w:t>
            </w:r>
          </w:p>
        </w:tc>
      </w:tr>
      <w:tr w:rsidR="001447DB" w:rsidRPr="00FB2657" w14:paraId="29C41C3B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B7F6AD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F47E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9.90 (6.40, 12.8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648E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4.00 (7.40, 16.5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57938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068</w:t>
            </w:r>
          </w:p>
        </w:tc>
      </w:tr>
      <w:tr w:rsidR="001447DB" w:rsidRPr="00FB2657" w14:paraId="62C2E903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7BCA04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CI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1D95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26.67 (24.32, 43.7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BA8F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29.38 (17.65, 38.81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8CB9D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406</w:t>
            </w:r>
          </w:p>
        </w:tc>
      </w:tr>
      <w:tr w:rsidR="001447DB" w:rsidRPr="00FB2657" w14:paraId="59D4A9AC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720BDA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JCI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P</w:t>
            </w: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D9C63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40.00 (25.58, 80.74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554E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53.57 (32.90, 92.6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B74B67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472</w:t>
            </w:r>
          </w:p>
        </w:tc>
      </w:tr>
      <w:tr w:rsidR="001447DB" w:rsidRPr="00FB2657" w14:paraId="22D3F9C0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7E240B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99DCD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.48 (1.28, 2.54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7993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.58 (1.34, 2.69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6DA15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610</w:t>
            </w:r>
          </w:p>
        </w:tc>
      </w:tr>
      <w:tr w:rsidR="001447DB" w:rsidRPr="00FB2657" w14:paraId="76A6B11E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0FE7C" w14:textId="77777777" w:rsidR="001447DB" w:rsidRPr="00C95EDA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C95ED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SA Ratio Pre</w:t>
            </w:r>
            <w:r w:rsidRPr="00C95ED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, M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FBCA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 xml:space="preserve"> (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 xml:space="preserve">8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62CB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 xml:space="preserve"> (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7</w:t>
            </w: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4</w:t>
            </w: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6D2EBD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46</w:t>
            </w:r>
          </w:p>
        </w:tc>
      </w:tr>
      <w:tr w:rsidR="001447DB" w:rsidRPr="00FB2657" w14:paraId="49862441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E5CF65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24D8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6.40 (2.30, 7.6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26C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3.50 (2.50, 5.4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F39AC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224</w:t>
            </w:r>
          </w:p>
        </w:tc>
      </w:tr>
      <w:tr w:rsidR="001447DB" w:rsidRPr="00FB2657" w14:paraId="6659E4C0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29A88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337D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0.60 (8.35, 13.3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2AD3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7.35 (5.45, 10.3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EBFD1C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088</w:t>
            </w:r>
          </w:p>
        </w:tc>
      </w:tr>
      <w:tr w:rsidR="001447DB" w:rsidRPr="00FB2657" w14:paraId="1AF025F5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A981D4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bottom w:val="single" w:sz="4" w:space="0" w:color="auto"/>
              <w:right w:val="single" w:sz="4" w:space="0" w:color="auto"/>
            </w:tcBorders>
          </w:tcPr>
          <w:p w14:paraId="7EE660F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55 (0.30, 0.62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</w:tcBorders>
          </w:tcPr>
          <w:p w14:paraId="672260A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53 (0.36, 0.63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E2FC27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664</w:t>
            </w:r>
          </w:p>
        </w:tc>
      </w:tr>
      <w:tr w:rsidR="001447DB" w:rsidRPr="00FB2657" w14:paraId="1A70EFE4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ECEDEA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FEF8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00 (0.00, 5.6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5708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55 (0.00, 3.0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FBAEE1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129</w:t>
            </w:r>
          </w:p>
        </w:tc>
      </w:tr>
      <w:tr w:rsidR="001447DB" w:rsidRPr="00FB2657" w14:paraId="7A1C6E93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FC4DB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00D4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00 (0.00, 10.5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94EA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.75 (0.00, 6.0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3B46E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99</w:t>
            </w:r>
          </w:p>
        </w:tc>
      </w:tr>
      <w:tr w:rsidR="001447DB" w:rsidRPr="00FB2657" w14:paraId="3B2F5CC5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AE900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9788C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00 (0.00, 0.52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25AA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14 (0.00, 0.53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0C1FDF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805</w:t>
            </w:r>
          </w:p>
        </w:tc>
      </w:tr>
      <w:tr w:rsidR="001447DB" w:rsidRPr="00FB2657" w14:paraId="5DB3D5DD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06BDBC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98E1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00 (0.00, 0.52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CFC6C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02 (0.00, 0.1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2C7C92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573</w:t>
            </w:r>
          </w:p>
        </w:tc>
      </w:tr>
      <w:tr w:rsidR="001447DB" w:rsidRPr="00FB2657" w14:paraId="074B6BF7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205D9E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6A8A" w14:textId="77777777" w:rsidR="001447DB" w:rsidRPr="00C95EDA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0.00 (0.00, 0.5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67F871" w14:textId="77777777" w:rsidR="001447DB" w:rsidRPr="00C95EDA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0.02 (0.00, 0.1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B2C565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33</w:t>
            </w:r>
          </w:p>
        </w:tc>
      </w:tr>
      <w:tr w:rsidR="001447DB" w:rsidRPr="00FB2657" w14:paraId="0FFF2FB8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79A603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2C5A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1.70 (9.35, 13.90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E47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2.75 (9.35, 14.1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7E8D4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61</w:t>
            </w:r>
          </w:p>
        </w:tc>
      </w:tr>
      <w:tr w:rsidR="001447DB" w:rsidRPr="00FB2657" w14:paraId="03EC59CB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D6658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1FB61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7.50 (14.00, 19.85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5A470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6.05 (12.27, 20.4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521B40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04</w:t>
            </w:r>
          </w:p>
        </w:tc>
      </w:tr>
      <w:tr w:rsidR="001447DB" w:rsidRPr="00FB2657" w14:paraId="65C9D334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3D77AC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Valsalva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BA6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0 (0.67, 0.78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0E99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8 (0.68, 0.86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E720A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192</w:t>
            </w:r>
          </w:p>
        </w:tc>
      </w:tr>
      <w:tr w:rsidR="001447DB" w:rsidRPr="00FB2657" w14:paraId="447481BF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B86F8D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Valsalva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cm</w:t>
            </w:r>
            <w:r w:rsidRPr="00EE7339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18C9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.60 (1.01, 2.27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FC96F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.57 (0.90, 2.28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8F8F2C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770</w:t>
            </w:r>
          </w:p>
        </w:tc>
      </w:tr>
      <w:tr w:rsidR="001447DB" w:rsidRPr="00FB2657" w14:paraId="7BC3223A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A2526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va Resting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02757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9.20 (7.70, 10.7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1F9F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3.20 (9.00, 16.6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504065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</w:tr>
      <w:tr w:rsidR="001447DB" w:rsidRPr="00FB2657" w14:paraId="3D1572F4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050C7A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mm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C4C1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3.30 (0.00, 5.8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092F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7.30 (3.60, 11.1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D2911B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</w:tr>
      <w:tr w:rsidR="001447DB" w:rsidRPr="00FB2657" w14:paraId="506EE70A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7D2AE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CI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A4776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66.98 (46.39, 100.0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4433A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38.78 (30.88, 48.28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F3B4E0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</w:tr>
      <w:tr w:rsidR="001447DB" w:rsidRPr="00FB2657" w14:paraId="782B0268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A2599A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CI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44328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100.00 (37.94, 100.00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14A0B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89.86 (57.89, 100.00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A27338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920</w:t>
            </w:r>
          </w:p>
        </w:tc>
      </w:tr>
      <w:tr w:rsidR="001447DB" w:rsidRPr="00FB2657" w14:paraId="3674EA2F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5288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303E5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2.08 (1.55, 4.36)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955E3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2.87 (1.87, 4.16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0BC4F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384</w:t>
            </w:r>
          </w:p>
        </w:tc>
      </w:tr>
      <w:tr w:rsidR="001447DB" w:rsidRPr="00FB2657" w14:paraId="170D10B0" w14:textId="77777777" w:rsidTr="00F64F96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8CB7D" w14:textId="77777777" w:rsidR="001447DB" w:rsidRPr="00FB2657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atio Pos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M</w:t>
            </w:r>
            <w:r w:rsidRPr="00C95EDA">
              <w:rPr>
                <w:rFonts w:ascii="Times New Roman" w:hAnsi="Times New Roman" w:cs="Times New Roman"/>
                <w:sz w:val="20"/>
                <w:szCs w:val="20"/>
              </w:rPr>
              <w:t>edian (Q1, Q3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36004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3.46 (1.87, 10.19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7389E" w14:textId="77777777" w:rsidR="001447DB" w:rsidRPr="00FB2657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5.13 (3.02, 12.5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3E3F6" w14:textId="77777777" w:rsidR="001447DB" w:rsidRPr="00FB2657" w:rsidRDefault="001447DB" w:rsidP="00F64F96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B2657">
              <w:rPr>
                <w:rFonts w:ascii="Times New Roman" w:hAnsi="Times New Roman" w:cs="Times New Roman"/>
                <w:sz w:val="20"/>
                <w:szCs w:val="20"/>
              </w:rPr>
              <w:t>0.317</w:t>
            </w:r>
          </w:p>
        </w:tc>
      </w:tr>
    </w:tbl>
    <w:p w14:paraId="6B45EBE1" w14:textId="77777777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</w:p>
    <w:p w14:paraId="7476FC90" w14:textId="131BF840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ratification for sex</w:t>
      </w:r>
    </w:p>
    <w:p w14:paraId="73816641" w14:textId="77777777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</w:p>
    <w:p w14:paraId="212B134D" w14:textId="77777777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"/>
        <w:tblW w:w="3810" w:type="pct"/>
        <w:tblLayout w:type="fixed"/>
        <w:tblLook w:val="0020" w:firstRow="1" w:lastRow="0" w:firstColumn="0" w:lastColumn="0" w:noHBand="0" w:noVBand="0"/>
      </w:tblPr>
      <w:tblGrid>
        <w:gridCol w:w="4645"/>
        <w:gridCol w:w="1275"/>
        <w:gridCol w:w="992"/>
        <w:gridCol w:w="851"/>
      </w:tblGrid>
      <w:tr w:rsidR="001447DB" w:rsidRPr="00FB2657" w14:paraId="409840B3" w14:textId="77777777" w:rsidTr="00F64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923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3D07B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S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E470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69CB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ge</w:t>
            </w:r>
          </w:p>
        </w:tc>
      </w:tr>
      <w:tr w:rsidR="001447DB" w:rsidRPr="00FB2657" w14:paraId="0964B12D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6F675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Resting Pre </w:t>
            </w: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9C1C4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6B5F2F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20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2F65E3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44</w:t>
            </w:r>
          </w:p>
        </w:tc>
      </w:tr>
      <w:tr w:rsidR="001447DB" w:rsidRPr="00FB2657" w14:paraId="608A73D1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EDBA8D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Resting Pre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A9DB3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2093DA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9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D4D209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</w:tr>
      <w:tr w:rsidR="001447DB" w:rsidRPr="00FB2657" w14:paraId="04F1EF88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89FCE1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re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7296A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3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BCB401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1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5264CD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13</w:t>
            </w:r>
          </w:p>
        </w:tc>
      </w:tr>
      <w:tr w:rsidR="001447DB" w:rsidRPr="00FB2657" w14:paraId="39F3128F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7EECD4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Resting Pre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0523D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6FC41B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21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C30066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54</w:t>
            </w:r>
          </w:p>
        </w:tc>
      </w:tr>
      <w:tr w:rsidR="001447DB" w:rsidRPr="00FB2657" w14:paraId="46AA3525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1BD90F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2D782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F285DF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4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06885D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90</w:t>
            </w:r>
          </w:p>
        </w:tc>
      </w:tr>
      <w:tr w:rsidR="001447DB" w:rsidRPr="00FB2657" w14:paraId="6AE3AEBB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C5B2B9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6145C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5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7ED42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C5BCAB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96</w:t>
            </w:r>
          </w:p>
        </w:tc>
      </w:tr>
      <w:tr w:rsidR="001447DB" w:rsidRPr="00FB2657" w14:paraId="6EF9DCBF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B32821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75EEA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8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A12A8D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20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EA1A25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97</w:t>
            </w:r>
          </w:p>
        </w:tc>
      </w:tr>
      <w:tr w:rsidR="001447DB" w:rsidRPr="00FB2657" w14:paraId="5B98FF54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968D64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AEE7F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7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5C6EAE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5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0EF34F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103</w:t>
            </w:r>
          </w:p>
        </w:tc>
      </w:tr>
      <w:tr w:rsidR="001447DB" w:rsidRPr="00FB2657" w14:paraId="3319A61C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882D5C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AP Valsalva Pre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0CEDA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0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4C7661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25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666ABD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22</w:t>
            </w:r>
          </w:p>
        </w:tc>
      </w:tr>
      <w:tr w:rsidR="001447DB" w:rsidRPr="00FB2657" w14:paraId="64D1A5DF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0644A7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LL Valsalva Pre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4BB9E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1E8D77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26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25EBBD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</w:tr>
      <w:tr w:rsidR="001447DB" w:rsidRPr="00FB2657" w14:paraId="73681992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D551A6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proofErr w:type="spellStart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Aspect</w:t>
            </w:r>
            <w:proofErr w:type="spellEnd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Valsalva Pre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A2DE3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2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AF3C7A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16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AFD416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116</w:t>
            </w:r>
          </w:p>
        </w:tc>
      </w:tr>
      <w:tr w:rsidR="001447DB" w:rsidRPr="00FB2657" w14:paraId="4A2D1E97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A9DE1C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CSA Valsalva Pre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AE3EA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C658B5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24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45E348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44</w:t>
            </w:r>
          </w:p>
        </w:tc>
      </w:tr>
      <w:tr w:rsidR="001447DB" w:rsidRPr="00FB2657" w14:paraId="546FC296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FB741A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Cava Resting Pre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1DCD8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0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A20450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21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8C5398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28</w:t>
            </w:r>
          </w:p>
        </w:tc>
      </w:tr>
      <w:tr w:rsidR="001447DB" w:rsidRPr="00FB2657" w14:paraId="43CC1ADF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88E28F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81A2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8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41FD17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9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974203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36</w:t>
            </w:r>
          </w:p>
        </w:tc>
      </w:tr>
      <w:tr w:rsidR="001447DB" w:rsidRPr="00FB2657" w14:paraId="7E72BA5A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2FB62E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CI Pre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CBC08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6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765706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9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F54C09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74</w:t>
            </w:r>
          </w:p>
        </w:tc>
      </w:tr>
      <w:tr w:rsidR="001447DB" w:rsidRPr="001C78DC" w14:paraId="4B6C2D1F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63FAAC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JCI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 xml:space="preserve"> P</w:t>
            </w: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re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44239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-0.07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BD3ED9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0.24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21093C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0.077</w:t>
            </w:r>
          </w:p>
        </w:tc>
      </w:tr>
      <w:tr w:rsidR="001447DB" w:rsidRPr="00FB2657" w14:paraId="2725AB53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0BCE70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re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B5FCD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8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970F64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12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3659F4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83</w:t>
            </w:r>
          </w:p>
        </w:tc>
      </w:tr>
      <w:tr w:rsidR="001447DB" w:rsidRPr="001C78DC" w14:paraId="2112400C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2A6624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CSA Ratio Pre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6EDC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-0.</w:t>
            </w:r>
            <w:r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15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B2CA76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-0.1</w:t>
            </w:r>
            <w:r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3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0DD0DC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0.062</w:t>
            </w:r>
          </w:p>
        </w:tc>
      </w:tr>
      <w:tr w:rsidR="001447DB" w:rsidRPr="00FB2657" w14:paraId="2CF40EA3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2FC1B5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Resting Post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7232E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7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7D812A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8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D0FFD9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56</w:t>
            </w:r>
          </w:p>
        </w:tc>
      </w:tr>
      <w:tr w:rsidR="001447DB" w:rsidRPr="00FB2657" w14:paraId="687F080D" w14:textId="77777777" w:rsidTr="00F64F96">
        <w:trPr>
          <w:trHeight w:val="272"/>
        </w:trPr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E23EC9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L Resting Post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F6801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9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5D70B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357</w:t>
            </w:r>
            <w:r w:rsidRPr="00BC0892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676AF5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-0.005</w:t>
            </w:r>
          </w:p>
        </w:tc>
      </w:tr>
      <w:tr w:rsidR="001447DB" w:rsidRPr="00FB2657" w14:paraId="486AAE48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64CCC3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Resting Post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04036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7C3CB1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9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3153DA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92</w:t>
            </w:r>
          </w:p>
        </w:tc>
      </w:tr>
      <w:tr w:rsidR="001447DB" w:rsidRPr="00FB2657" w14:paraId="718DAC87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ACE310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Resting Post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FADA8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0605DC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27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1B9E1D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1447DB" w:rsidRPr="00FB2657" w14:paraId="015EE3A9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0A9C2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P </w:t>
            </w:r>
            <w:proofErr w:type="spellStart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 </w:t>
            </w:r>
          </w:p>
        </w:tc>
        <w:tc>
          <w:tcPr>
            <w:tcW w:w="1275" w:type="dxa"/>
            <w:tcBorders>
              <w:bottom w:val="single" w:sz="4" w:space="0" w:color="auto"/>
              <w:right w:val="single" w:sz="4" w:space="0" w:color="auto"/>
            </w:tcBorders>
          </w:tcPr>
          <w:p w14:paraId="771D54E9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8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4F5BE4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9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850D5F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125</w:t>
            </w:r>
          </w:p>
        </w:tc>
      </w:tr>
      <w:tr w:rsidR="001447DB" w:rsidRPr="00FB2657" w14:paraId="5C4F03E3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07E79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</w:t>
            </w:r>
            <w:proofErr w:type="spellStart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0A4A7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9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895E97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5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FEA6B9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94</w:t>
            </w:r>
          </w:p>
        </w:tc>
      </w:tr>
      <w:tr w:rsidR="001447DB" w:rsidRPr="00FB2657" w14:paraId="4391847B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54FEE5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pect </w:t>
            </w:r>
            <w:proofErr w:type="spellStart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37273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4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0AAF1F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13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ED1028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192</w:t>
            </w:r>
          </w:p>
        </w:tc>
      </w:tr>
      <w:tr w:rsidR="001447DB" w:rsidRPr="00FB2657" w14:paraId="7B1568C5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943422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</w:t>
            </w:r>
            <w:proofErr w:type="spellStart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0C0D7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7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12AC56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9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6A0382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109</w:t>
            </w:r>
          </w:p>
        </w:tc>
      </w:tr>
      <w:tr w:rsidR="001447DB" w:rsidRPr="00FB2657" w14:paraId="42FCFD3C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61368A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 Valsalva Pos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63867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4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5EB365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349</w:t>
            </w:r>
            <w:r w:rsidRPr="00BC0892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14D35B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.095</w:t>
            </w:r>
          </w:p>
        </w:tc>
      </w:tr>
      <w:tr w:rsidR="001447DB" w:rsidRPr="00FB2657" w14:paraId="148EA71B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8BC2F5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L Valsalva Post 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31AE0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15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EAF68B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9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00ECF1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68</w:t>
            </w:r>
          </w:p>
        </w:tc>
      </w:tr>
      <w:tr w:rsidR="001447DB" w:rsidRPr="00FB2657" w14:paraId="21AA9BEE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AD6A36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pect Valsalva Pos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06451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351</w:t>
            </w:r>
            <w:r w:rsidRPr="00BC0892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A57B4D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4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7806D4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45</w:t>
            </w:r>
          </w:p>
        </w:tc>
      </w:tr>
      <w:tr w:rsidR="001447DB" w:rsidRPr="00FB2657" w14:paraId="21EDC5D9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2CB3AF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SA Valsalva Post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5F939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66BF79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25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CC4E88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69</w:t>
            </w:r>
          </w:p>
        </w:tc>
      </w:tr>
      <w:tr w:rsidR="001447DB" w:rsidRPr="00FB2657" w14:paraId="03D40006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CBD4D9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Resting Post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15974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2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C1A210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15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73215E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84</w:t>
            </w:r>
          </w:p>
        </w:tc>
      </w:tr>
      <w:tr w:rsidR="001447DB" w:rsidRPr="00FB2657" w14:paraId="1F4DD34D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1196BB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va </w:t>
            </w:r>
            <w:proofErr w:type="spellStart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pirium</w:t>
            </w:r>
            <w:proofErr w:type="spellEnd"/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ost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078BE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396*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B5181E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23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6B23EB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76</w:t>
            </w:r>
          </w:p>
        </w:tc>
      </w:tr>
      <w:tr w:rsidR="001447DB" w:rsidRPr="00FB2657" w14:paraId="23D97C85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AFFE3A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CI Post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B4F7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490**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031C8F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28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6B4F9A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81</w:t>
            </w:r>
          </w:p>
        </w:tc>
      </w:tr>
      <w:tr w:rsidR="001447DB" w:rsidRPr="00FB2657" w14:paraId="5030EC5E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8ACF48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CI Post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EFC9D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4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6DC563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0.20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3A4334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77</w:t>
            </w:r>
          </w:p>
        </w:tc>
      </w:tr>
      <w:tr w:rsidR="001447DB" w:rsidRPr="00FB2657" w14:paraId="2DC8C14F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8C11D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VD Ratio Post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5761D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8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104AF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09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D98B8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46</w:t>
            </w:r>
          </w:p>
        </w:tc>
      </w:tr>
      <w:tr w:rsidR="001447DB" w:rsidRPr="00FB2657" w14:paraId="7F96C546" w14:textId="77777777" w:rsidTr="00F64F96"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CADD9" w14:textId="77777777" w:rsidR="001447DB" w:rsidRPr="00BC0892" w:rsidRDefault="001447DB" w:rsidP="00F64F96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A Ratio Pos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0F83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15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DD879" w14:textId="77777777" w:rsidR="001447DB" w:rsidRPr="00BC0892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0892">
              <w:rPr>
                <w:rFonts w:ascii="Times New Roman" w:hAnsi="Times New Roman" w:cs="Times New Roman"/>
                <w:sz w:val="20"/>
                <w:szCs w:val="20"/>
              </w:rPr>
              <w:t>-0.15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68986" w14:textId="77777777" w:rsidR="001447DB" w:rsidRPr="00E120F5" w:rsidRDefault="001447DB" w:rsidP="00F64F96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</w:tr>
    </w:tbl>
    <w:p w14:paraId="561B0856" w14:textId="77777777" w:rsidR="001447DB" w:rsidRDefault="001447DB" w:rsidP="001447DB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61BB976" w14:textId="17DBDA07" w:rsidR="001447DB" w:rsidRPr="00FB2657" w:rsidRDefault="001447DB" w:rsidP="001447D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rrelation coefficient for BSA, BMI and Age. </w:t>
      </w:r>
      <w:r w:rsidRPr="005D7CD5">
        <w:rPr>
          <w:rFonts w:ascii="Times New Roman" w:eastAsia="Times New Roman" w:hAnsi="Times New Roman" w:cs="Times New Roman"/>
          <w:sz w:val="20"/>
          <w:szCs w:val="20"/>
          <w:lang w:eastAsia="it-IT"/>
        </w:rPr>
        <w:t>*p&lt;0.05;  **p&lt;0.01;  ***p&lt;0.001</w:t>
      </w:r>
    </w:p>
    <w:p w14:paraId="140C1C56" w14:textId="77777777" w:rsidR="001447DB" w:rsidRPr="00032C24" w:rsidRDefault="001447DB" w:rsidP="001447DB">
      <w:pPr>
        <w:rPr>
          <w:rFonts w:ascii="Times New Roman" w:hAnsi="Times New Roman" w:cs="Times New Roman"/>
          <w:sz w:val="20"/>
          <w:szCs w:val="20"/>
        </w:rPr>
      </w:pPr>
    </w:p>
    <w:p w14:paraId="6318B5BA" w14:textId="77777777" w:rsidR="001447DB" w:rsidRDefault="001447DB" w:rsidP="001447DB">
      <w:pPr>
        <w:rPr>
          <w:rFonts w:ascii="Times New Roman" w:hAnsi="Times New Roman" w:cs="Times New Roman"/>
          <w:sz w:val="20"/>
          <w:szCs w:val="20"/>
        </w:rPr>
      </w:pPr>
    </w:p>
    <w:p w14:paraId="3DFD9CE0" w14:textId="77777777" w:rsidR="001447DB" w:rsidRPr="001447DB" w:rsidRDefault="001447DB">
      <w:pPr>
        <w:rPr>
          <w:rFonts w:ascii="Times New Roman" w:hAnsi="Times New Roman" w:cs="Times New Roman"/>
          <w:sz w:val="20"/>
          <w:szCs w:val="20"/>
        </w:rPr>
      </w:pPr>
    </w:p>
    <w:sectPr w:rsidR="001447DB" w:rsidRPr="001447DB"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DA602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296629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0533"/>
    <w:rsid w:val="00073A85"/>
    <w:rsid w:val="001447DB"/>
    <w:rsid w:val="00181398"/>
    <w:rsid w:val="00364956"/>
    <w:rsid w:val="003A1E08"/>
    <w:rsid w:val="003B073E"/>
    <w:rsid w:val="00402277"/>
    <w:rsid w:val="00411BA1"/>
    <w:rsid w:val="0045320E"/>
    <w:rsid w:val="004A0533"/>
    <w:rsid w:val="006255E2"/>
    <w:rsid w:val="007C6D2F"/>
    <w:rsid w:val="008C4BE4"/>
    <w:rsid w:val="009A20EF"/>
    <w:rsid w:val="009F7043"/>
    <w:rsid w:val="00B52956"/>
    <w:rsid w:val="00BD4A93"/>
    <w:rsid w:val="00BD6E53"/>
    <w:rsid w:val="00C010E3"/>
    <w:rsid w:val="00C95EDA"/>
    <w:rsid w:val="00E60C73"/>
    <w:rsid w:val="00EA10C0"/>
    <w:rsid w:val="00EE7339"/>
    <w:rsid w:val="00F46719"/>
    <w:rsid w:val="00FB2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33725"/>
  <w15:docId w15:val="{043E19FA-375F-4DF7-9D56-19BA3A385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Corpotesto"/>
    <w:link w:val="SottotitoloCarattere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1DCF14-4E42-47C6-A62D-80209E287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2567</Words>
  <Characters>14638</Characters>
  <Application>Microsoft Office Word</Application>
  <DocSecurity>0</DocSecurity>
  <Lines>121</Lines>
  <Paragraphs>3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ssandro Tomassetti - alessand.tomassetti2@studio.unibo.it</dc:creator>
  <cp:keywords/>
  <cp:lastModifiedBy>Alessandro Tomassetti - alessand.tomassetti2@studio.unibo.it</cp:lastModifiedBy>
  <cp:revision>8</cp:revision>
  <dcterms:created xsi:type="dcterms:W3CDTF">2025-02-08T15:59:00Z</dcterms:created>
  <dcterms:modified xsi:type="dcterms:W3CDTF">2026-03-16T18:35:00Z</dcterms:modified>
</cp:coreProperties>
</file>